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EE3E8" w14:textId="7A5C2E40" w:rsidR="00C567C7" w:rsidRDefault="00105BCD" w:rsidP="000367B3">
      <w:pPr>
        <w:pStyle w:val="BodyText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DISTRICT FIVE </w:t>
      </w:r>
      <w:r w:rsidR="0086012E" w:rsidRPr="007E6344">
        <w:rPr>
          <w:sz w:val="28"/>
          <w:szCs w:val="28"/>
        </w:rPr>
        <w:t xml:space="preserve">REIMBURSEMENT - NEW MEMBER </w:t>
      </w:r>
      <w:r w:rsidR="00EF7731">
        <w:rPr>
          <w:sz w:val="28"/>
          <w:szCs w:val="28"/>
        </w:rPr>
        <w:t>EVENT MEAL</w:t>
      </w:r>
    </w:p>
    <w:p w14:paraId="3D674E34" w14:textId="77928A5E" w:rsidR="00E41A74" w:rsidRDefault="006F1550" w:rsidP="00052434">
      <w:pPr>
        <w:pStyle w:val="BodyText"/>
        <w:jc w:val="center"/>
        <w:rPr>
          <w:sz w:val="28"/>
          <w:szCs w:val="28"/>
        </w:rPr>
      </w:pPr>
      <w:r>
        <w:rPr>
          <w:sz w:val="28"/>
          <w:szCs w:val="28"/>
        </w:rPr>
        <w:t>(</w:t>
      </w:r>
      <w:r w:rsidR="0037526A">
        <w:rPr>
          <w:sz w:val="28"/>
          <w:szCs w:val="28"/>
        </w:rPr>
        <w:t>for the States of Michigan,</w:t>
      </w:r>
      <w:r w:rsidR="006F05B6">
        <w:rPr>
          <w:sz w:val="28"/>
          <w:szCs w:val="28"/>
        </w:rPr>
        <w:t xml:space="preserve"> Ohio, and Tennessee only)</w:t>
      </w:r>
    </w:p>
    <w:p w14:paraId="0A3F2951" w14:textId="08A74F4E" w:rsidR="00354BE9" w:rsidRDefault="00C7109C" w:rsidP="00C7109C">
      <w:pPr>
        <w:pStyle w:val="ListParagraph"/>
        <w:numPr>
          <w:ilvl w:val="0"/>
          <w:numId w:val="3"/>
        </w:numPr>
      </w:pPr>
      <w:r>
        <w:t xml:space="preserve"> </w:t>
      </w:r>
      <w:r w:rsidR="0086012E">
        <w:t>NAME OF LODGE:</w:t>
      </w:r>
      <w:r w:rsidR="00E13FAB">
        <w:t xml:space="preserve"> ________________________________________________________________________</w:t>
      </w:r>
    </w:p>
    <w:p w14:paraId="3420CABD" w14:textId="34334806" w:rsidR="00354BE9" w:rsidRDefault="0086012E">
      <w:pPr>
        <w:numPr>
          <w:ilvl w:val="0"/>
          <w:numId w:val="3"/>
        </w:numPr>
      </w:pPr>
      <w:r>
        <w:t>DATE OF SEMINAR DINNER:</w:t>
      </w:r>
      <w:r w:rsidR="00E13FAB">
        <w:t xml:space="preserve"> ___________________________________________________________</w:t>
      </w:r>
    </w:p>
    <w:p w14:paraId="690E84FB" w14:textId="120015E0" w:rsidR="00354BE9" w:rsidRDefault="0086012E">
      <w:pPr>
        <w:numPr>
          <w:ilvl w:val="0"/>
          <w:numId w:val="3"/>
        </w:numPr>
      </w:pPr>
      <w:r>
        <w:t>PLACE OF SEMINAR DINNER:</w:t>
      </w:r>
      <w:r w:rsidR="00E13FAB">
        <w:t xml:space="preserve"> __________________________________________________________</w:t>
      </w:r>
    </w:p>
    <w:p w14:paraId="6D108698" w14:textId="2648E121" w:rsidR="00354BE9" w:rsidRDefault="0086012E">
      <w:pPr>
        <w:numPr>
          <w:ilvl w:val="0"/>
          <w:numId w:val="3"/>
        </w:numPr>
      </w:pPr>
      <w:r>
        <w:t>NUMBER OF MEMBERS ATTENDED:</w:t>
      </w:r>
      <w:r w:rsidR="00E13FAB">
        <w:t xml:space="preserve"> __________________________________________________</w:t>
      </w:r>
    </w:p>
    <w:p w14:paraId="2E086743" w14:textId="19538291" w:rsidR="00354BE9" w:rsidRDefault="0086012E">
      <w:pPr>
        <w:numPr>
          <w:ilvl w:val="0"/>
          <w:numId w:val="3"/>
        </w:numPr>
      </w:pPr>
      <w:r>
        <w:t>NUMBER OF PROSPECTIVE NEW MEMBERS ATTENDED:</w:t>
      </w:r>
      <w:r w:rsidR="00E13FAB">
        <w:t xml:space="preserve"> __________________________</w:t>
      </w:r>
    </w:p>
    <w:p w14:paraId="136E3A80" w14:textId="6E9D2465" w:rsidR="00354BE9" w:rsidRDefault="0086012E">
      <w:pPr>
        <w:numPr>
          <w:ilvl w:val="0"/>
          <w:numId w:val="3"/>
        </w:numPr>
      </w:pPr>
      <w:r>
        <w:t xml:space="preserve">NUMBER OF SPONSORS </w:t>
      </w:r>
      <w:r w:rsidR="00E13FAB">
        <w:t xml:space="preserve">THST </w:t>
      </w:r>
      <w:r>
        <w:t>ATTENDED:</w:t>
      </w:r>
      <w:r w:rsidR="00E13FAB">
        <w:t xml:space="preserve"> __________________________________________</w:t>
      </w:r>
    </w:p>
    <w:p w14:paraId="06C70D15" w14:textId="336E0EBE" w:rsidR="00354BE9" w:rsidRDefault="0086012E">
      <w:pPr>
        <w:numPr>
          <w:ilvl w:val="0"/>
          <w:numId w:val="3"/>
        </w:numPr>
      </w:pPr>
      <w:r>
        <w:t xml:space="preserve">TOTAL NUMBER </w:t>
      </w:r>
      <w:r w:rsidR="0085765E">
        <w:t xml:space="preserve">OF PEOPLE </w:t>
      </w:r>
      <w:r w:rsidR="00E13FAB">
        <w:t xml:space="preserve">THAT </w:t>
      </w:r>
      <w:r>
        <w:t>ATTENDED:</w:t>
      </w:r>
      <w:r w:rsidR="00536FC6">
        <w:t xml:space="preserve"> </w:t>
      </w:r>
      <w:r w:rsidR="00E13FAB">
        <w:t>________________________________</w:t>
      </w:r>
      <w:r w:rsidR="00831930">
        <w:t>____</w:t>
      </w:r>
    </w:p>
    <w:p w14:paraId="1D4D842C" w14:textId="76282374" w:rsidR="00354BE9" w:rsidRDefault="0086012E">
      <w:pPr>
        <w:numPr>
          <w:ilvl w:val="0"/>
          <w:numId w:val="3"/>
        </w:numPr>
      </w:pPr>
      <w:r>
        <w:t xml:space="preserve">NUMBER OF NEW MEMBERS ENROLLED AT </w:t>
      </w:r>
      <w:r w:rsidR="007E6344">
        <w:t>THE EVENT</w:t>
      </w:r>
      <w:r>
        <w:t>:</w:t>
      </w:r>
      <w:r w:rsidR="007E6344">
        <w:t xml:space="preserve"> _________________________</w:t>
      </w:r>
      <w:r w:rsidR="00E13FAB">
        <w:t xml:space="preserve"> </w:t>
      </w:r>
    </w:p>
    <w:p w14:paraId="41D43F89" w14:textId="15CE25B7" w:rsidR="00354BE9" w:rsidRDefault="0086012E">
      <w:pPr>
        <w:numPr>
          <w:ilvl w:val="0"/>
          <w:numId w:val="3"/>
        </w:numPr>
      </w:pPr>
      <w:r>
        <w:t>PROJECTED ADDITIONAL NEW MEMBERS:</w:t>
      </w:r>
      <w:r w:rsidR="007E6344">
        <w:t xml:space="preserve"> _________________________________________</w:t>
      </w:r>
      <w:r w:rsidR="00356082">
        <w:t>_</w:t>
      </w:r>
    </w:p>
    <w:p w14:paraId="0C823E22" w14:textId="208999BA" w:rsidR="009923E1" w:rsidRDefault="0086012E" w:rsidP="006838C9">
      <w:pPr>
        <w:numPr>
          <w:ilvl w:val="0"/>
          <w:numId w:val="3"/>
        </w:numPr>
      </w:pPr>
      <w:r>
        <w:t>COST PER PERSON: $</w:t>
      </w:r>
      <w:r w:rsidR="007E6344">
        <w:t xml:space="preserve"> __________________________________________________________________</w:t>
      </w:r>
      <w:r w:rsidR="00356082">
        <w:t>_</w:t>
      </w:r>
      <w:bookmarkStart w:id="0" w:name="_GoBack"/>
      <w:bookmarkEnd w:id="0"/>
    </w:p>
    <w:p w14:paraId="4DA4E86A" w14:textId="2FBB75EA" w:rsidR="00354BE9" w:rsidRDefault="0086012E">
      <w:pPr>
        <w:pStyle w:val="FirstParagraph"/>
      </w:pPr>
      <w:r>
        <w:rPr>
          <w:b/>
        </w:rPr>
        <w:t xml:space="preserve">TOTAL AMOUNT PAID: $ </w:t>
      </w:r>
      <w:r w:rsidR="007E6344">
        <w:rPr>
          <w:b/>
        </w:rPr>
        <w:t>__________________________________________</w:t>
      </w:r>
      <w:r>
        <w:t xml:space="preserve"> (Attach Copy of Bill)</w:t>
      </w:r>
    </w:p>
    <w:p w14:paraId="0F89B6A6" w14:textId="77777777" w:rsidR="007E6344" w:rsidRDefault="0086012E">
      <w:pPr>
        <w:pStyle w:val="BodyText"/>
      </w:pPr>
      <w:r>
        <w:t>AMOUNT OF REIMBURSEMENT REQUESTED BY THE LODGE: $</w:t>
      </w:r>
      <w:r w:rsidR="007E6344">
        <w:t>__________</w:t>
      </w:r>
    </w:p>
    <w:p w14:paraId="3723CF43" w14:textId="0E63C785" w:rsidR="007E6344" w:rsidRDefault="0086012E">
      <w:pPr>
        <w:pStyle w:val="BodyText"/>
      </w:pPr>
      <w:r>
        <w:t xml:space="preserve">(reimbursement equals the number of prospective new members attended (item 5), </w:t>
      </w:r>
      <w:r w:rsidR="00E4783A">
        <w:t>plus</w:t>
      </w:r>
      <w:r w:rsidR="0079228B">
        <w:t xml:space="preserve"> </w:t>
      </w:r>
      <w:r>
        <w:t>their sponsors (item 6), times the cost per person (item 10)</w:t>
      </w:r>
    </w:p>
    <w:p w14:paraId="2521B3FB" w14:textId="472BF852" w:rsidR="007E6344" w:rsidRDefault="006431A8">
      <w:pPr>
        <w:pStyle w:val="BodyText"/>
      </w:pPr>
      <w:r>
        <w:t>Item 5 + Item</w:t>
      </w:r>
      <w:r w:rsidR="00C0309A">
        <w:t xml:space="preserve"> 6 = Item 10</w:t>
      </w:r>
      <w:r w:rsidR="00665E9A">
        <w:t xml:space="preserve">                                                                                                                        </w:t>
      </w:r>
      <w:r w:rsidR="005D6E4D">
        <w:t>Item 10</w:t>
      </w:r>
      <w:r w:rsidR="0053046B">
        <w:t>, COST PER PERSON</w:t>
      </w:r>
      <w:r w:rsidR="009F7CC7">
        <w:t xml:space="preserve">, is not to </w:t>
      </w:r>
      <w:r w:rsidR="00FA4BF1">
        <w:t>exceed</w:t>
      </w:r>
      <w:r w:rsidR="009F7CC7">
        <w:t xml:space="preserve"> $20.00</w:t>
      </w:r>
      <w:r w:rsidR="00156EAB">
        <w:t>.</w:t>
      </w:r>
      <w:r w:rsidR="00D272B1">
        <w:t xml:space="preserve">                                                                    </w:t>
      </w:r>
      <w:r w:rsidR="007E6344">
        <w:t>Total reimbursement cost to the Fifth District is to not exceed $400.00</w:t>
      </w:r>
      <w:r w:rsidR="00156EAB">
        <w:t>.</w:t>
      </w:r>
      <w:r w:rsidR="00665E9A">
        <w:t xml:space="preserve">                                   </w:t>
      </w:r>
      <w:r w:rsidR="007E6344">
        <w:t>One reimbursed Breakfast</w:t>
      </w:r>
      <w:r w:rsidR="00C23209">
        <w:t>/</w:t>
      </w:r>
      <w:r w:rsidR="007E6344">
        <w:t xml:space="preserve">Luncheon is allowed </w:t>
      </w:r>
      <w:r w:rsidR="00C23209">
        <w:t>per year.</w:t>
      </w:r>
      <w:r w:rsidR="007E6344">
        <w:t xml:space="preserve"> </w:t>
      </w:r>
    </w:p>
    <w:p w14:paraId="04856F68" w14:textId="17BA3AB7" w:rsidR="00354BE9" w:rsidRDefault="0086012E">
      <w:pPr>
        <w:pStyle w:val="BodyText"/>
      </w:pPr>
      <w:r>
        <w:t>Lodge Name:</w:t>
      </w:r>
      <w:r w:rsidR="00C23209">
        <w:t xml:space="preserve"> _________________________________________________________________________________</w:t>
      </w:r>
    </w:p>
    <w:p w14:paraId="0E0FA028" w14:textId="39E55F63" w:rsidR="00354BE9" w:rsidRDefault="0086012E">
      <w:pPr>
        <w:pStyle w:val="BodyText"/>
      </w:pPr>
      <w:r>
        <w:t xml:space="preserve">Submitted By: </w:t>
      </w:r>
      <w:r w:rsidR="00C23209">
        <w:t>__________________________________________________________</w:t>
      </w:r>
      <w:r>
        <w:t>Date:</w:t>
      </w:r>
      <w:r w:rsidR="00C23209">
        <w:t xml:space="preserve"> _______________</w:t>
      </w:r>
    </w:p>
    <w:p w14:paraId="087FDAED" w14:textId="482749E2" w:rsidR="00354BE9" w:rsidRDefault="0086012E">
      <w:pPr>
        <w:pStyle w:val="BodyText"/>
      </w:pPr>
      <w:r>
        <w:t>Address:</w:t>
      </w:r>
      <w:r w:rsidR="00C23209">
        <w:t xml:space="preserve"> ______________________________________________________________________________________</w:t>
      </w:r>
    </w:p>
    <w:p w14:paraId="5C75236F" w14:textId="48BB5AF0" w:rsidR="00354BE9" w:rsidRDefault="0086012E">
      <w:pPr>
        <w:pStyle w:val="BodyText"/>
      </w:pPr>
      <w:r>
        <w:t>Approved</w:t>
      </w:r>
      <w:r w:rsidR="00C23209">
        <w:t xml:space="preserve"> by District President: ____________________________________________________________</w:t>
      </w:r>
    </w:p>
    <w:p w14:paraId="6D9BD021" w14:textId="77777777" w:rsidR="00C23209" w:rsidRDefault="0086012E">
      <w:pPr>
        <w:pStyle w:val="Compact"/>
        <w:numPr>
          <w:ilvl w:val="0"/>
          <w:numId w:val="4"/>
        </w:numPr>
      </w:pPr>
      <w:r>
        <w:t xml:space="preserve">ATTACH A COPY OF </w:t>
      </w:r>
      <w:r w:rsidR="00C23209">
        <w:t xml:space="preserve">YOUR </w:t>
      </w:r>
      <w:r>
        <w:t xml:space="preserve">ATTENDANCE SHEET. </w:t>
      </w:r>
    </w:p>
    <w:p w14:paraId="4DC8B17B" w14:textId="77777777" w:rsidR="000367B3" w:rsidRDefault="007631B8" w:rsidP="000367B3">
      <w:pPr>
        <w:pStyle w:val="Compact"/>
        <w:numPr>
          <w:ilvl w:val="0"/>
          <w:numId w:val="4"/>
        </w:numPr>
      </w:pPr>
      <w:r>
        <w:t xml:space="preserve">Your attendance </w:t>
      </w:r>
      <w:r w:rsidR="00024361">
        <w:t>sheet will list the</w:t>
      </w:r>
      <w:r w:rsidR="0086012E">
        <w:t xml:space="preserve"> </w:t>
      </w:r>
      <w:r w:rsidR="00024361">
        <w:t>p</w:t>
      </w:r>
      <w:r w:rsidR="0086012E">
        <w:t xml:space="preserve">rospective </w:t>
      </w:r>
      <w:r w:rsidR="00024361">
        <w:t>n</w:t>
      </w:r>
      <w:r w:rsidR="0086012E">
        <w:t xml:space="preserve">ew </w:t>
      </w:r>
      <w:r w:rsidR="00E72242">
        <w:t>m</w:t>
      </w:r>
      <w:r w:rsidR="0086012E">
        <w:t xml:space="preserve">ember’s </w:t>
      </w:r>
      <w:r w:rsidR="00E72242">
        <w:t>n</w:t>
      </w:r>
      <w:r w:rsidR="0086012E">
        <w:t xml:space="preserve">ame, </w:t>
      </w:r>
      <w:r w:rsidR="00E72242">
        <w:t>a</w:t>
      </w:r>
      <w:r w:rsidR="0086012E">
        <w:t xml:space="preserve">ddress, and </w:t>
      </w:r>
      <w:r w:rsidR="00E72242">
        <w:t>p</w:t>
      </w:r>
      <w:r w:rsidR="0086012E">
        <w:t>hone Number</w:t>
      </w:r>
      <w:r w:rsidR="00C23209">
        <w:t>.</w:t>
      </w:r>
      <w:r w:rsidR="00E72242">
        <w:t xml:space="preserve">  </w:t>
      </w:r>
    </w:p>
    <w:p w14:paraId="0431AD3F" w14:textId="7A9C0069" w:rsidR="00354BE9" w:rsidRDefault="0086012E" w:rsidP="000367B3">
      <w:pPr>
        <w:pStyle w:val="Compact"/>
        <w:numPr>
          <w:ilvl w:val="0"/>
          <w:numId w:val="4"/>
        </w:numPr>
      </w:pPr>
      <w:r>
        <w:t>“ATTACH A COPY OF THE BILL — If a copy of the bill isn’t included with this Reimbursement Form, your lodge will not be reimbursed for this great event. Thank you.</w:t>
      </w:r>
    </w:p>
    <w:p w14:paraId="6020FDEE" w14:textId="77777777" w:rsidR="00C23209" w:rsidRDefault="00C23209" w:rsidP="006909DE">
      <w:pPr>
        <w:pStyle w:val="BodyText"/>
        <w:jc w:val="center"/>
        <w:rPr>
          <w:sz w:val="28"/>
          <w:szCs w:val="28"/>
        </w:rPr>
      </w:pPr>
    </w:p>
    <w:p w14:paraId="477B8F15" w14:textId="77777777" w:rsidR="00C23209" w:rsidRDefault="00C23209" w:rsidP="006909DE">
      <w:pPr>
        <w:pStyle w:val="BodyText"/>
        <w:jc w:val="center"/>
        <w:rPr>
          <w:sz w:val="28"/>
          <w:szCs w:val="28"/>
        </w:rPr>
      </w:pPr>
    </w:p>
    <w:p w14:paraId="5B80DEB1" w14:textId="77777777" w:rsidR="00C23209" w:rsidRDefault="00C23209" w:rsidP="006909DE">
      <w:pPr>
        <w:pStyle w:val="BodyText"/>
        <w:jc w:val="center"/>
        <w:rPr>
          <w:sz w:val="28"/>
          <w:szCs w:val="28"/>
        </w:rPr>
      </w:pPr>
    </w:p>
    <w:p w14:paraId="3B6A9AF6" w14:textId="77777777" w:rsidR="00C36831" w:rsidRDefault="006909DE" w:rsidP="006909DE">
      <w:pPr>
        <w:pStyle w:val="BodyText"/>
        <w:jc w:val="center"/>
        <w:rPr>
          <w:sz w:val="28"/>
          <w:szCs w:val="28"/>
        </w:rPr>
      </w:pPr>
      <w:r w:rsidRPr="006909DE">
        <w:rPr>
          <w:sz w:val="28"/>
          <w:szCs w:val="28"/>
        </w:rPr>
        <w:t>Fifth Dist</w:t>
      </w:r>
      <w:r w:rsidR="00405DBC">
        <w:rPr>
          <w:sz w:val="28"/>
          <w:szCs w:val="28"/>
        </w:rPr>
        <w:t>rict New Member Event Meal</w:t>
      </w:r>
    </w:p>
    <w:p w14:paraId="00CFF2BA" w14:textId="7BEB155E" w:rsidR="00354BE9" w:rsidRDefault="00F813EC" w:rsidP="006909DE">
      <w:pPr>
        <w:pStyle w:val="BodyText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(breakfast, </w:t>
      </w:r>
      <w:proofErr w:type="gramStart"/>
      <w:r>
        <w:rPr>
          <w:sz w:val="28"/>
          <w:szCs w:val="28"/>
        </w:rPr>
        <w:t>luncheon ,</w:t>
      </w:r>
      <w:proofErr w:type="gramEnd"/>
      <w:r>
        <w:rPr>
          <w:sz w:val="28"/>
          <w:szCs w:val="28"/>
        </w:rPr>
        <w:t xml:space="preserve"> or dinner)</w:t>
      </w:r>
      <w:r w:rsidR="0086012E" w:rsidRPr="006909DE">
        <w:rPr>
          <w:sz w:val="28"/>
          <w:szCs w:val="28"/>
        </w:rPr>
        <w:t xml:space="preserve"> </w:t>
      </w:r>
    </w:p>
    <w:p w14:paraId="5D2AAAB6" w14:textId="50FF4464" w:rsidR="005E52C1" w:rsidRPr="005E52C1" w:rsidRDefault="005E52C1" w:rsidP="006909DE">
      <w:pPr>
        <w:pStyle w:val="BodyText"/>
        <w:jc w:val="center"/>
      </w:pPr>
      <w:r w:rsidRPr="005E52C1">
        <w:t xml:space="preserve">(For the states of Michigan, Ohio, and Tennessee </w:t>
      </w:r>
      <w:r w:rsidR="003239F6">
        <w:t>o</w:t>
      </w:r>
      <w:r w:rsidRPr="005E52C1">
        <w:t>nly</w:t>
      </w:r>
      <w:r>
        <w:t>.  The remaining states in the Fifth District will use the Sons of Norway Financial Benefit Councilors forms for reimbursement</w:t>
      </w:r>
      <w:r w:rsidRPr="005E52C1">
        <w:t>)</w:t>
      </w:r>
    </w:p>
    <w:p w14:paraId="449F7CD2" w14:textId="6A79A022" w:rsidR="00354BE9" w:rsidRDefault="006909DE">
      <w:pPr>
        <w:pStyle w:val="BodyText"/>
      </w:pPr>
      <w:r>
        <w:t>O</w:t>
      </w:r>
      <w:r w:rsidR="0086012E">
        <w:t>ne of the most difficult and rewarding tasks is recruiting new members</w:t>
      </w:r>
      <w:r>
        <w:t xml:space="preserve"> for your lodge.</w:t>
      </w:r>
      <w:r w:rsidR="0086012E">
        <w:t xml:space="preserve"> Many lodges have been having Saturda</w:t>
      </w:r>
      <w:r>
        <w:t>y</w:t>
      </w:r>
      <w:r w:rsidR="0086012E">
        <w:t xml:space="preserve"> membership breakfasts</w:t>
      </w:r>
      <w:r>
        <w:t xml:space="preserve"> </w:t>
      </w:r>
      <w:r w:rsidR="00485B76">
        <w:t xml:space="preserve">and </w:t>
      </w:r>
      <w:r>
        <w:t>luncheons</w:t>
      </w:r>
      <w:r w:rsidR="0086012E">
        <w:t xml:space="preserve"> with great success.</w:t>
      </w:r>
    </w:p>
    <w:p w14:paraId="33806517" w14:textId="3E665248" w:rsidR="00354BE9" w:rsidRDefault="0086012E">
      <w:pPr>
        <w:pStyle w:val="BodyText"/>
      </w:pPr>
      <w:r>
        <w:t xml:space="preserve">Members are invited to attend a free </w:t>
      </w:r>
      <w:r w:rsidR="005E438B">
        <w:t>meal</w:t>
      </w:r>
      <w:r w:rsidR="00B17B61">
        <w:t xml:space="preserve"> </w:t>
      </w:r>
      <w:r w:rsidR="004518D9">
        <w:t>(breakfast, lunch, or dinner)</w:t>
      </w:r>
      <w:r>
        <w:t xml:space="preserve"> </w:t>
      </w:r>
      <w:r w:rsidR="00B7027B">
        <w:t>when</w:t>
      </w:r>
      <w:r>
        <w:t xml:space="preserve"> they bring a prospective new member</w:t>
      </w:r>
      <w:r w:rsidR="00B7027B">
        <w:t xml:space="preserve"> to the event</w:t>
      </w:r>
      <w:r w:rsidR="00153B93">
        <w:t>.</w:t>
      </w:r>
      <w:r w:rsidR="003360BC">
        <w:t xml:space="preserve"> </w:t>
      </w:r>
      <w:r>
        <w:t xml:space="preserve"> If a member wants to come without a guest, then they would have to pay for their own meal. A presentation is put on by a lodge officer </w:t>
      </w:r>
      <w:r w:rsidR="00CD110A">
        <w:t xml:space="preserve">before or after </w:t>
      </w:r>
      <w:r w:rsidR="00BE1921">
        <w:t xml:space="preserve">the </w:t>
      </w:r>
      <w:r w:rsidR="00B20672">
        <w:t>meal</w:t>
      </w:r>
      <w:r w:rsidR="00BE1921">
        <w:t>.</w:t>
      </w:r>
      <w:r w:rsidR="003C1501">
        <w:t xml:space="preserve"> </w:t>
      </w:r>
      <w:r w:rsidR="00275391">
        <w:t xml:space="preserve"> </w:t>
      </w:r>
      <w:r>
        <w:t>The focus of t</w:t>
      </w:r>
      <w:r w:rsidR="00275391">
        <w:t>he presentation</w:t>
      </w:r>
      <w:r>
        <w:t xml:space="preserve"> is to share the fun and exciting things your lodge is doing, upcoming events, and membership benefits information.</w:t>
      </w:r>
      <w:r w:rsidR="00F17466">
        <w:t xml:space="preserve"> </w:t>
      </w:r>
      <w:r>
        <w:t xml:space="preserve"> Some lodges have generated 20-30 new members per </w:t>
      </w:r>
      <w:r w:rsidR="00B16720">
        <w:t>meal</w:t>
      </w:r>
      <w:r>
        <w:t>.</w:t>
      </w:r>
    </w:p>
    <w:p w14:paraId="5FB2E870" w14:textId="2D716A2A" w:rsidR="00354BE9" w:rsidRDefault="0086012E">
      <w:pPr>
        <w:pStyle w:val="BodyText"/>
      </w:pPr>
      <w:r>
        <w:t xml:space="preserve">The format for the </w:t>
      </w:r>
      <w:r w:rsidR="00B17B61">
        <w:t>meal</w:t>
      </w:r>
      <w:r>
        <w:t xml:space="preserve"> runs something like this:</w:t>
      </w:r>
    </w:p>
    <w:p w14:paraId="6D8BFCA8" w14:textId="0FBE1189" w:rsidR="00354BE9" w:rsidRDefault="0086012E">
      <w:pPr>
        <w:numPr>
          <w:ilvl w:val="0"/>
          <w:numId w:val="5"/>
        </w:numPr>
      </w:pPr>
      <w:r>
        <w:t xml:space="preserve">After or before the </w:t>
      </w:r>
      <w:r w:rsidR="00B17B61">
        <w:t>meal</w:t>
      </w:r>
      <w:r>
        <w:t xml:space="preserve"> at a local restaurant or the lodge, a lodge officer will give a</w:t>
      </w:r>
      <w:r w:rsidR="00C23209">
        <w:t>n</w:t>
      </w:r>
      <w:r>
        <w:t xml:space="preserve"> overview on the lodge activities, introduce lodge officers that are present, and upcoming lodge events. It is important that you have a separate room or area to keep the noise level at a minimum. </w:t>
      </w:r>
      <w:r w:rsidR="00F17466">
        <w:t xml:space="preserve"> </w:t>
      </w:r>
      <w:r>
        <w:t xml:space="preserve">Buffet breakfasts work best instead of ordering from a menu </w:t>
      </w:r>
      <w:r w:rsidR="0033206D">
        <w:t>or ordering from the res</w:t>
      </w:r>
      <w:r w:rsidR="000E7561">
        <w:t>t</w:t>
      </w:r>
      <w:r w:rsidR="0033206D">
        <w:t>aurant’s men</w:t>
      </w:r>
      <w:r w:rsidR="000E7561">
        <w:t>u</w:t>
      </w:r>
      <w:r>
        <w:t xml:space="preserve"> </w:t>
      </w:r>
      <w:r w:rsidR="000E7561">
        <w:t>is acceptable</w:t>
      </w:r>
      <w:r>
        <w:t>.</w:t>
      </w:r>
    </w:p>
    <w:p w14:paraId="7BFA93C0" w14:textId="55D25BFE" w:rsidR="00B50677" w:rsidRDefault="00B50677" w:rsidP="00D31FF8">
      <w:pPr>
        <w:numPr>
          <w:ilvl w:val="0"/>
          <w:numId w:val="5"/>
        </w:numPr>
      </w:pPr>
      <w:r>
        <w:t>During or after</w:t>
      </w:r>
      <w:r w:rsidR="0086012E">
        <w:t xml:space="preserve"> the presentation </w:t>
      </w:r>
      <w:r>
        <w:t xml:space="preserve">the </w:t>
      </w:r>
      <w:r w:rsidR="0086012E">
        <w:t xml:space="preserve">benefits of </w:t>
      </w:r>
      <w:r>
        <w:t>a Sons of Norway membership will be explained, and the different membership classes and fees will be explained</w:t>
      </w:r>
      <w:r w:rsidR="0086012E">
        <w:t>.</w:t>
      </w:r>
      <w:r w:rsidR="008B1D6E">
        <w:t xml:space="preserve"> </w:t>
      </w:r>
      <w:r w:rsidR="0086012E">
        <w:t xml:space="preserve"> The guests will be given a packet of information including a membership form, a sample Viking magazine, some brochures, and a local lodge newsletter.</w:t>
      </w:r>
      <w:r w:rsidR="00C23209">
        <w:t xml:space="preserve">  The Sons of Norway Head</w:t>
      </w:r>
      <w:r w:rsidR="005E52C1">
        <w:t xml:space="preserve">quarters (800-945-8851) will provide your lodge with a box containing all the information needed for your membership event.  </w:t>
      </w:r>
      <w:r w:rsidR="0086012E">
        <w:t>It is always nice to have some great door prizes</w:t>
      </w:r>
      <w:r w:rsidR="009923E1">
        <w:t xml:space="preserve"> for your event.</w:t>
      </w:r>
      <w:r w:rsidR="008B1D6E">
        <w:t xml:space="preserve"> </w:t>
      </w:r>
      <w:r w:rsidR="005E52C1">
        <w:t xml:space="preserve"> </w:t>
      </w:r>
      <w:r w:rsidR="00DC3E43">
        <w:t xml:space="preserve">The Fifth District </w:t>
      </w:r>
      <w:r w:rsidR="002F058A">
        <w:t>will supply the door pri</w:t>
      </w:r>
      <w:r w:rsidR="002F4732">
        <w:t>zes at no expense</w:t>
      </w:r>
      <w:r w:rsidR="00455E86">
        <w:t xml:space="preserve"> to the lodge</w:t>
      </w:r>
      <w:r w:rsidR="006031B5">
        <w:t xml:space="preserve"> from the </w:t>
      </w:r>
      <w:r w:rsidR="00C07AB4">
        <w:t xml:space="preserve">items that are </w:t>
      </w:r>
      <w:r w:rsidR="00601999">
        <w:t>currently being</w:t>
      </w:r>
      <w:r w:rsidR="00C07AB4">
        <w:t xml:space="preserve"> </w:t>
      </w:r>
      <w:r w:rsidR="00F17D92">
        <w:t xml:space="preserve">sold as fund raisers for the </w:t>
      </w:r>
      <w:r w:rsidR="00596AEA">
        <w:t xml:space="preserve">Fifth </w:t>
      </w:r>
      <w:r w:rsidR="00F17D92">
        <w:t>District</w:t>
      </w:r>
      <w:r w:rsidR="00596AEA">
        <w:t>.</w:t>
      </w:r>
      <w:r w:rsidR="0086012E">
        <w:t xml:space="preserve"> </w:t>
      </w:r>
    </w:p>
    <w:p w14:paraId="5B56AF36" w14:textId="46FD8EC9" w:rsidR="00354BE9" w:rsidRPr="00B50677" w:rsidRDefault="0086012E" w:rsidP="005D305C">
      <w:pPr>
        <w:rPr>
          <w:u w:val="single"/>
        </w:rPr>
      </w:pPr>
      <w:r w:rsidRPr="00B50677">
        <w:rPr>
          <w:u w:val="single"/>
        </w:rPr>
        <w:t xml:space="preserve">The following criteria must be met in order to have a successful </w:t>
      </w:r>
      <w:r w:rsidR="00ED2EBD">
        <w:rPr>
          <w:u w:val="single"/>
        </w:rPr>
        <w:t>membership meal</w:t>
      </w:r>
      <w:r w:rsidRPr="00B50677">
        <w:rPr>
          <w:u w:val="single"/>
        </w:rPr>
        <w:t>:</w:t>
      </w:r>
    </w:p>
    <w:p w14:paraId="278C82D9" w14:textId="36415D9D" w:rsidR="00354BE9" w:rsidRDefault="0086012E">
      <w:pPr>
        <w:numPr>
          <w:ilvl w:val="0"/>
          <w:numId w:val="6"/>
        </w:numPr>
      </w:pPr>
      <w:r>
        <w:t xml:space="preserve">Pick a date at least 60 to 90 days in advance, location, and time for the </w:t>
      </w:r>
      <w:r w:rsidR="00076E22">
        <w:t>meal</w:t>
      </w:r>
      <w:r>
        <w:t>. This will give you enough time to promote the event in your newsletter. Saturday mornin</w:t>
      </w:r>
      <w:r w:rsidR="00E13FAB">
        <w:t>g or lunch time</w:t>
      </w:r>
      <w:r>
        <w:t xml:space="preserve"> seems to be the best time to meet. Spring or fall seems to be the best times of the year.</w:t>
      </w:r>
    </w:p>
    <w:p w14:paraId="548480EB" w14:textId="77777777" w:rsidR="00354BE9" w:rsidRDefault="0086012E">
      <w:pPr>
        <w:numPr>
          <w:ilvl w:val="0"/>
          <w:numId w:val="6"/>
        </w:numPr>
      </w:pPr>
      <w:r>
        <w:lastRenderedPageBreak/>
        <w:t>Guests would order from the menu or have a pre-arranged buffet. The pre-arranged meal works the best.</w:t>
      </w:r>
    </w:p>
    <w:p w14:paraId="7A529926" w14:textId="77777777" w:rsidR="00354BE9" w:rsidRDefault="0086012E">
      <w:pPr>
        <w:numPr>
          <w:ilvl w:val="0"/>
          <w:numId w:val="6"/>
        </w:numPr>
      </w:pPr>
      <w:r>
        <w:t>Advertising - place an ad in local newspaper, hand out a flyer at the monthly lodge meeting, send out a flyer in the newsletter, a special mailing, or if you have any other ideas that might work.</w:t>
      </w:r>
    </w:p>
    <w:p w14:paraId="4DCA4894" w14:textId="3B975229" w:rsidR="00354BE9" w:rsidRDefault="0086012E">
      <w:pPr>
        <w:numPr>
          <w:ilvl w:val="0"/>
          <w:numId w:val="6"/>
        </w:numPr>
      </w:pPr>
      <w:r>
        <w:t>Rules</w:t>
      </w:r>
      <w:r w:rsidR="00E13FAB">
        <w:t xml:space="preserve"> for reimbursement</w:t>
      </w:r>
      <w:r>
        <w:t xml:space="preserve"> - any member can attend but in order to get a free </w:t>
      </w:r>
      <w:r w:rsidR="008D0B1C">
        <w:t>meal</w:t>
      </w:r>
      <w:r>
        <w:t xml:space="preserve">, they </w:t>
      </w:r>
      <w:r w:rsidR="006B1CC1">
        <w:t>must</w:t>
      </w:r>
      <w:r>
        <w:t xml:space="preserve"> bring a prospective new member.</w:t>
      </w:r>
      <w:r w:rsidR="00EE4162">
        <w:t xml:space="preserve">  U</w:t>
      </w:r>
      <w:r w:rsidR="00E13FAB">
        <w:t xml:space="preserve">p to three lodge </w:t>
      </w:r>
      <w:r w:rsidR="006F3D94">
        <w:t>members</w:t>
      </w:r>
      <w:r w:rsidR="00ED5400">
        <w:t xml:space="preserve"> may </w:t>
      </w:r>
      <w:r w:rsidR="00E13FAB">
        <w:t xml:space="preserve">receive a free </w:t>
      </w:r>
      <w:r w:rsidR="008D0B1C">
        <w:t>meal</w:t>
      </w:r>
      <w:r w:rsidR="00E13FAB">
        <w:t xml:space="preserve"> </w:t>
      </w:r>
      <w:r w:rsidR="00ED5400">
        <w:t xml:space="preserve">for </w:t>
      </w:r>
      <w:r w:rsidR="00E13FAB">
        <w:t xml:space="preserve">organizing </w:t>
      </w:r>
      <w:r w:rsidR="008A4C6F">
        <w:t xml:space="preserve">and participating in </w:t>
      </w:r>
      <w:r w:rsidR="00E13FAB">
        <w:t>the breakfast/luncheon.</w:t>
      </w:r>
    </w:p>
    <w:p w14:paraId="644F46AE" w14:textId="446CAABC" w:rsidR="00354BE9" w:rsidRDefault="0086012E">
      <w:pPr>
        <w:numPr>
          <w:ilvl w:val="0"/>
          <w:numId w:val="6"/>
        </w:numPr>
      </w:pPr>
      <w:r>
        <w:t xml:space="preserve">Telephone follow up - this is the most important part in having a successful </w:t>
      </w:r>
      <w:r w:rsidR="00A914F0">
        <w:t>membership event</w:t>
      </w:r>
      <w:r w:rsidR="00365D3D">
        <w:t xml:space="preserve">. </w:t>
      </w:r>
      <w:r>
        <w:t xml:space="preserve"> </w:t>
      </w:r>
      <w:r w:rsidR="00365D3D">
        <w:t>F</w:t>
      </w:r>
      <w:r>
        <w:t xml:space="preserve">orm a calling committee of 5-7 people to phone and invite members, guests, and past members. </w:t>
      </w:r>
      <w:r w:rsidR="00365D3D">
        <w:t xml:space="preserve"> </w:t>
      </w:r>
      <w:r>
        <w:t>Call 3-8 days before the event.</w:t>
      </w:r>
      <w:r w:rsidR="00365D3D">
        <w:t xml:space="preserve"> </w:t>
      </w:r>
      <w:r>
        <w:t xml:space="preserve"> To be successful, we like to have at least </w:t>
      </w:r>
      <w:r w:rsidR="007D7A7E">
        <w:t>2</w:t>
      </w:r>
      <w:r>
        <w:t>0 total people come of which 1</w:t>
      </w:r>
      <w:r w:rsidR="007D7A7E">
        <w:t>0</w:t>
      </w:r>
      <w:r>
        <w:t xml:space="preserve"> are non-members.</w:t>
      </w:r>
    </w:p>
    <w:p w14:paraId="17DEBA47" w14:textId="7E394814" w:rsidR="00C537D9" w:rsidRDefault="00C537D9">
      <w:pPr>
        <w:numPr>
          <w:ilvl w:val="0"/>
          <w:numId w:val="6"/>
        </w:numPr>
      </w:pPr>
      <w:r>
        <w:t xml:space="preserve">Lodges are allowed one </w:t>
      </w:r>
      <w:r w:rsidR="006C53E6">
        <w:t>Dist</w:t>
      </w:r>
      <w:r w:rsidR="00461F01">
        <w:t xml:space="preserve">rict Five </w:t>
      </w:r>
      <w:r w:rsidR="002A0BCA">
        <w:t>prospective member meal event per year</w:t>
      </w:r>
      <w:r w:rsidR="00461F01">
        <w:t xml:space="preserve"> for the States of </w:t>
      </w:r>
      <w:r w:rsidR="001D1DA8">
        <w:t>Michigan, Ohio, and Tennessee only</w:t>
      </w:r>
      <w:r w:rsidR="006C53E6">
        <w:t>.</w:t>
      </w:r>
    </w:p>
    <w:p w14:paraId="35E15857" w14:textId="0EA222F5" w:rsidR="00056ACE" w:rsidRDefault="0000699D" w:rsidP="00C66AB9">
      <w:r>
        <w:t xml:space="preserve">Be sure to include </w:t>
      </w:r>
      <w:r w:rsidR="00440B72">
        <w:t xml:space="preserve">your District Five Zone Director </w:t>
      </w:r>
      <w:r w:rsidR="00364CDD">
        <w:t>when planning your membership event</w:t>
      </w:r>
      <w:r w:rsidR="00BC4FF1">
        <w:t xml:space="preserve">.  Also consider inviting </w:t>
      </w:r>
      <w:r w:rsidR="00306168">
        <w:t>your</w:t>
      </w:r>
      <w:r w:rsidR="00963C9A">
        <w:t xml:space="preserve"> Zone Director to </w:t>
      </w:r>
      <w:r w:rsidR="005D0954">
        <w:t xml:space="preserve">attend </w:t>
      </w:r>
      <w:r w:rsidR="00963C9A">
        <w:t>your event.</w:t>
      </w:r>
    </w:p>
    <w:p w14:paraId="7D23D017" w14:textId="7F6420AC" w:rsidR="00C66AB9" w:rsidRDefault="00D2480A" w:rsidP="00C66AB9">
      <w:r>
        <w:t xml:space="preserve">If you have any questions </w:t>
      </w:r>
      <w:r w:rsidR="00042860">
        <w:t xml:space="preserve">or </w:t>
      </w:r>
      <w:r w:rsidR="00F42E9E">
        <w:t>concer</w:t>
      </w:r>
      <w:r w:rsidR="007B0A11">
        <w:t>ns with</w:t>
      </w:r>
      <w:r w:rsidR="00F42E9E">
        <w:t xml:space="preserve"> the </w:t>
      </w:r>
      <w:r w:rsidR="004017C2">
        <w:t>planning</w:t>
      </w:r>
      <w:r w:rsidR="00944B33">
        <w:t xml:space="preserve"> and </w:t>
      </w:r>
      <w:r w:rsidR="004017C2">
        <w:t xml:space="preserve">organization of your </w:t>
      </w:r>
      <w:r w:rsidR="00444099">
        <w:t xml:space="preserve">membership event </w:t>
      </w:r>
      <w:r w:rsidR="00577C82">
        <w:t xml:space="preserve">contact your </w:t>
      </w:r>
      <w:r w:rsidR="004F4797">
        <w:t>District Vice President</w:t>
      </w:r>
      <w:r w:rsidR="000E65B2">
        <w:t xml:space="preserve">, </w:t>
      </w:r>
      <w:r w:rsidR="00A52EC4">
        <w:t>District President, District Secretary, or the District Treasurer</w:t>
      </w:r>
      <w:r w:rsidR="001F4D48">
        <w:t>.  Their contact information is in the District Directory</w:t>
      </w:r>
      <w:r w:rsidR="00F369AA">
        <w:t xml:space="preserve"> and the District Five </w:t>
      </w:r>
      <w:r w:rsidR="00042860">
        <w:t>website.</w:t>
      </w:r>
    </w:p>
    <w:p w14:paraId="50577726" w14:textId="77777777" w:rsidR="00354BE9" w:rsidRDefault="0086012E">
      <w:pPr>
        <w:pStyle w:val="FirstParagraph"/>
      </w:pPr>
      <w:r>
        <w:t>What a great way to increase membership and have an opportunity to hear about Sons of Norway and enjoy some good food, fellowship and win some great door prizes.</w:t>
      </w:r>
    </w:p>
    <w:p w14:paraId="4682C2E6" w14:textId="22BCCED7" w:rsidR="00354BE9" w:rsidRDefault="0086012E">
      <w:pPr>
        <w:pStyle w:val="BodyText"/>
      </w:pPr>
      <w:r>
        <w:t>The program</w:t>
      </w:r>
      <w:r w:rsidR="00090F5C">
        <w:t>’s</w:t>
      </w:r>
      <w:r>
        <w:t xml:space="preserve"> success will greatly depend on you and your lodges effort and willingness to support the program.</w:t>
      </w:r>
      <w:r w:rsidR="00090F5C">
        <w:t xml:space="preserve"> </w:t>
      </w:r>
      <w:r>
        <w:t xml:space="preserve"> Let's get our members fired up about this special event so we can continue the growth at your lodge. </w:t>
      </w:r>
      <w:r w:rsidR="00144080">
        <w:t xml:space="preserve">             </w:t>
      </w:r>
    </w:p>
    <w:p w14:paraId="52F1A66E" w14:textId="599CFBF3" w:rsidR="00354BE9" w:rsidRDefault="0086012E" w:rsidP="00754F0D">
      <w:pPr>
        <w:pStyle w:val="BodyText"/>
      </w:pPr>
      <w:r>
        <w:t xml:space="preserve">If you should have any questions feel free </w:t>
      </w:r>
      <w:r w:rsidR="005B5B8E">
        <w:t xml:space="preserve">contact the Fifth District </w:t>
      </w:r>
      <w:r w:rsidR="005275ED">
        <w:t>Vice President, or the Fifth District Vice President</w:t>
      </w:r>
      <w:r w:rsidR="006210F6">
        <w:t>.</w:t>
      </w:r>
    </w:p>
    <w:p w14:paraId="12BFA7DA" w14:textId="77777777" w:rsidR="00AC367F" w:rsidRDefault="0086012E">
      <w:pPr>
        <w:pStyle w:val="BodyText"/>
      </w:pPr>
      <w:r>
        <w:t>Every lodge should commit to having a</w:t>
      </w:r>
      <w:r w:rsidR="0042611A">
        <w:t xml:space="preserve"> </w:t>
      </w:r>
      <w:r w:rsidR="00B51CC2">
        <w:t>membership meal at least</w:t>
      </w:r>
    </w:p>
    <w:p w14:paraId="0E876AD9" w14:textId="649A691F" w:rsidR="00354BE9" w:rsidRDefault="0086012E">
      <w:pPr>
        <w:pStyle w:val="BodyText"/>
      </w:pPr>
      <w:r>
        <w:t xml:space="preserve"> once each year. </w:t>
      </w:r>
      <w:r w:rsidR="006210F6">
        <w:t xml:space="preserve"> </w:t>
      </w:r>
      <w:r w:rsidR="007F6692">
        <w:t xml:space="preserve">With </w:t>
      </w:r>
      <w:r w:rsidR="00F171CA">
        <w:t xml:space="preserve">proper </w:t>
      </w:r>
      <w:r>
        <w:t>plan</w:t>
      </w:r>
      <w:r w:rsidR="00382733">
        <w:t>n</w:t>
      </w:r>
      <w:r w:rsidR="00F171CA">
        <w:t>ing</w:t>
      </w:r>
      <w:r w:rsidR="00593457">
        <w:t xml:space="preserve"> and preparation</w:t>
      </w:r>
      <w:r w:rsidR="007F6692">
        <w:t xml:space="preserve"> </w:t>
      </w:r>
      <w:r w:rsidR="001B2FA1">
        <w:t>your lodge’s prospective member</w:t>
      </w:r>
      <w:r w:rsidR="00AD5E9B">
        <w:t xml:space="preserve"> event will be a success.</w:t>
      </w:r>
      <w:r w:rsidR="00382733">
        <w:t xml:space="preserve"> </w:t>
      </w:r>
      <w:r>
        <w:t xml:space="preserve"> </w:t>
      </w:r>
    </w:p>
    <w:sectPr w:rsidR="00354B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FDCAD" w14:textId="77777777" w:rsidR="00FA5C5B" w:rsidRDefault="00FA5C5B">
      <w:pPr>
        <w:spacing w:after="0"/>
      </w:pPr>
      <w:r>
        <w:separator/>
      </w:r>
    </w:p>
  </w:endnote>
  <w:endnote w:type="continuationSeparator" w:id="0">
    <w:p w14:paraId="1B7401F3" w14:textId="77777777" w:rsidR="00FA5C5B" w:rsidRDefault="00FA5C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5286A" w14:textId="77777777" w:rsidR="00FA5C5B" w:rsidRDefault="00FA5C5B">
      <w:r>
        <w:separator/>
      </w:r>
    </w:p>
  </w:footnote>
  <w:footnote w:type="continuationSeparator" w:id="0">
    <w:p w14:paraId="072446DB" w14:textId="77777777" w:rsidR="00FA5C5B" w:rsidRDefault="00FA5C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0D12D4"/>
    <w:multiLevelType w:val="multilevel"/>
    <w:tmpl w:val="21C60B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8D46744"/>
    <w:multiLevelType w:val="multilevel"/>
    <w:tmpl w:val="F9CCB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FDE7E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8071352"/>
    <w:multiLevelType w:val="multilevel"/>
    <w:tmpl w:val="9E3870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1B578F2"/>
    <w:multiLevelType w:val="multilevel"/>
    <w:tmpl w:val="AAAE4A6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2807D91"/>
    <w:multiLevelType w:val="multilevel"/>
    <w:tmpl w:val="8E84F78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7F44B5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634DF5C"/>
    <w:multiLevelType w:val="multilevel"/>
    <w:tmpl w:val="AC2C8DB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99D"/>
    <w:rsid w:val="00011C8B"/>
    <w:rsid w:val="00024361"/>
    <w:rsid w:val="000367B3"/>
    <w:rsid w:val="00042860"/>
    <w:rsid w:val="00052434"/>
    <w:rsid w:val="00056ACE"/>
    <w:rsid w:val="00076E22"/>
    <w:rsid w:val="00090F5C"/>
    <w:rsid w:val="000C314F"/>
    <w:rsid w:val="000E2D63"/>
    <w:rsid w:val="000E65B2"/>
    <w:rsid w:val="000E7561"/>
    <w:rsid w:val="00105BCD"/>
    <w:rsid w:val="00144080"/>
    <w:rsid w:val="00153B93"/>
    <w:rsid w:val="00156EAB"/>
    <w:rsid w:val="001B2FA1"/>
    <w:rsid w:val="001B36A9"/>
    <w:rsid w:val="001D1DA8"/>
    <w:rsid w:val="001D4099"/>
    <w:rsid w:val="001F4D48"/>
    <w:rsid w:val="0020439E"/>
    <w:rsid w:val="002104DD"/>
    <w:rsid w:val="00226070"/>
    <w:rsid w:val="00275391"/>
    <w:rsid w:val="002A0BCA"/>
    <w:rsid w:val="002A309A"/>
    <w:rsid w:val="002D3139"/>
    <w:rsid w:val="002F058A"/>
    <w:rsid w:val="002F4732"/>
    <w:rsid w:val="00306168"/>
    <w:rsid w:val="003239F6"/>
    <w:rsid w:val="0033206D"/>
    <w:rsid w:val="003360BC"/>
    <w:rsid w:val="00352BBF"/>
    <w:rsid w:val="00354BE9"/>
    <w:rsid w:val="00356082"/>
    <w:rsid w:val="003634DC"/>
    <w:rsid w:val="00364CDD"/>
    <w:rsid w:val="00365D3D"/>
    <w:rsid w:val="0037526A"/>
    <w:rsid w:val="00382733"/>
    <w:rsid w:val="00390025"/>
    <w:rsid w:val="0039710D"/>
    <w:rsid w:val="003C1501"/>
    <w:rsid w:val="004017C2"/>
    <w:rsid w:val="00405DBC"/>
    <w:rsid w:val="0042611A"/>
    <w:rsid w:val="00440B72"/>
    <w:rsid w:val="00444099"/>
    <w:rsid w:val="004518D9"/>
    <w:rsid w:val="0045528C"/>
    <w:rsid w:val="00455E86"/>
    <w:rsid w:val="00461F01"/>
    <w:rsid w:val="00485B76"/>
    <w:rsid w:val="004B650A"/>
    <w:rsid w:val="004E29B3"/>
    <w:rsid w:val="004F4797"/>
    <w:rsid w:val="005015F7"/>
    <w:rsid w:val="005275ED"/>
    <w:rsid w:val="0053046B"/>
    <w:rsid w:val="00536FC6"/>
    <w:rsid w:val="005763A7"/>
    <w:rsid w:val="00577C82"/>
    <w:rsid w:val="00590D07"/>
    <w:rsid w:val="00593457"/>
    <w:rsid w:val="00596AEA"/>
    <w:rsid w:val="005B5B8E"/>
    <w:rsid w:val="005C7362"/>
    <w:rsid w:val="005D0954"/>
    <w:rsid w:val="005D305C"/>
    <w:rsid w:val="005D6E4D"/>
    <w:rsid w:val="005E438B"/>
    <w:rsid w:val="005E52C1"/>
    <w:rsid w:val="00601999"/>
    <w:rsid w:val="006031B5"/>
    <w:rsid w:val="006210F6"/>
    <w:rsid w:val="006431A8"/>
    <w:rsid w:val="00665E9A"/>
    <w:rsid w:val="006838C9"/>
    <w:rsid w:val="006909DE"/>
    <w:rsid w:val="006B03AF"/>
    <w:rsid w:val="006B1CC1"/>
    <w:rsid w:val="006B5A9D"/>
    <w:rsid w:val="006C53E6"/>
    <w:rsid w:val="006F05B6"/>
    <w:rsid w:val="006F1550"/>
    <w:rsid w:val="006F3D94"/>
    <w:rsid w:val="00754F0D"/>
    <w:rsid w:val="007631B8"/>
    <w:rsid w:val="00784D58"/>
    <w:rsid w:val="0079228B"/>
    <w:rsid w:val="007972EC"/>
    <w:rsid w:val="007B0A11"/>
    <w:rsid w:val="007B1FE8"/>
    <w:rsid w:val="007D355E"/>
    <w:rsid w:val="007D7A7E"/>
    <w:rsid w:val="007E6344"/>
    <w:rsid w:val="007E73FB"/>
    <w:rsid w:val="007F6692"/>
    <w:rsid w:val="00831930"/>
    <w:rsid w:val="0085765E"/>
    <w:rsid w:val="0086012E"/>
    <w:rsid w:val="00864EAE"/>
    <w:rsid w:val="008A4C6F"/>
    <w:rsid w:val="008B1D6E"/>
    <w:rsid w:val="008D0B1C"/>
    <w:rsid w:val="008D6863"/>
    <w:rsid w:val="00900A9B"/>
    <w:rsid w:val="00944B33"/>
    <w:rsid w:val="00963C9A"/>
    <w:rsid w:val="009923E1"/>
    <w:rsid w:val="009F66E7"/>
    <w:rsid w:val="009F7CC7"/>
    <w:rsid w:val="00A45B85"/>
    <w:rsid w:val="00A52EC4"/>
    <w:rsid w:val="00A73E35"/>
    <w:rsid w:val="00A914F0"/>
    <w:rsid w:val="00AA3112"/>
    <w:rsid w:val="00AC367F"/>
    <w:rsid w:val="00AD5E9B"/>
    <w:rsid w:val="00B16720"/>
    <w:rsid w:val="00B17B61"/>
    <w:rsid w:val="00B20672"/>
    <w:rsid w:val="00B50677"/>
    <w:rsid w:val="00B51CC2"/>
    <w:rsid w:val="00B7027B"/>
    <w:rsid w:val="00B86B75"/>
    <w:rsid w:val="00BA2526"/>
    <w:rsid w:val="00BC48D5"/>
    <w:rsid w:val="00BC4FF1"/>
    <w:rsid w:val="00BD5284"/>
    <w:rsid w:val="00BE1921"/>
    <w:rsid w:val="00C02021"/>
    <w:rsid w:val="00C0309A"/>
    <w:rsid w:val="00C07AB4"/>
    <w:rsid w:val="00C23209"/>
    <w:rsid w:val="00C36279"/>
    <w:rsid w:val="00C36831"/>
    <w:rsid w:val="00C537D9"/>
    <w:rsid w:val="00C567C7"/>
    <w:rsid w:val="00C66AB9"/>
    <w:rsid w:val="00C7109C"/>
    <w:rsid w:val="00C86F04"/>
    <w:rsid w:val="00CC10BE"/>
    <w:rsid w:val="00CD110A"/>
    <w:rsid w:val="00CD3959"/>
    <w:rsid w:val="00CF17DA"/>
    <w:rsid w:val="00D0495F"/>
    <w:rsid w:val="00D2480A"/>
    <w:rsid w:val="00D272B1"/>
    <w:rsid w:val="00D31FF8"/>
    <w:rsid w:val="00D94258"/>
    <w:rsid w:val="00DB10A0"/>
    <w:rsid w:val="00DC3E43"/>
    <w:rsid w:val="00DC4467"/>
    <w:rsid w:val="00DE1447"/>
    <w:rsid w:val="00DE58A7"/>
    <w:rsid w:val="00E13FAB"/>
    <w:rsid w:val="00E315A3"/>
    <w:rsid w:val="00E41A74"/>
    <w:rsid w:val="00E4783A"/>
    <w:rsid w:val="00E72242"/>
    <w:rsid w:val="00EB608F"/>
    <w:rsid w:val="00ED2EBD"/>
    <w:rsid w:val="00ED5400"/>
    <w:rsid w:val="00EE4162"/>
    <w:rsid w:val="00EF7731"/>
    <w:rsid w:val="00F12F2A"/>
    <w:rsid w:val="00F171CA"/>
    <w:rsid w:val="00F17466"/>
    <w:rsid w:val="00F17D92"/>
    <w:rsid w:val="00F35210"/>
    <w:rsid w:val="00F369AA"/>
    <w:rsid w:val="00F42E9E"/>
    <w:rsid w:val="00F813EC"/>
    <w:rsid w:val="00FA38B1"/>
    <w:rsid w:val="00FA4BF1"/>
    <w:rsid w:val="00FA5C5B"/>
    <w:rsid w:val="00FC1301"/>
    <w:rsid w:val="00FC56BF"/>
    <w:rsid w:val="00FE5E78"/>
    <w:rsid w:val="00FF65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10C1A"/>
  <w15:docId w15:val="{D2BE6B42-3D18-45B0-B4E8-EF703CBD0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506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F0CBD-2887-4B76-8923-9FE4D1915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19</Words>
  <Characters>581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Johnsen</dc:creator>
  <cp:lastModifiedBy>Andrew Johnsen</cp:lastModifiedBy>
  <cp:revision>4</cp:revision>
  <dcterms:created xsi:type="dcterms:W3CDTF">2019-10-01T19:41:00Z</dcterms:created>
  <dcterms:modified xsi:type="dcterms:W3CDTF">2019-10-01T19:41:00Z</dcterms:modified>
</cp:coreProperties>
</file>